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8E70D6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Hotel Duty Manag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:rsidR="00F14E67" w:rsidRPr="008E70D6" w:rsidRDefault="00F14E67" w:rsidP="008E70D6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70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F14E67" w:rsidRPr="008E70D6" w:rsidRDefault="00F14E67" w:rsidP="008E70D6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70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8E70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8E70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</w:t>
      </w:r>
      <w:proofErr w:type="gramStart"/>
      <w:r w:rsidRPr="008E70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proofErr w:type="gramEnd"/>
      <w:r w:rsidRPr="008E70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F14E67" w:rsidRPr="008E70D6" w:rsidRDefault="00F14E67" w:rsidP="008E70D6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F14E67" w:rsidRPr="008E70D6" w:rsidRDefault="00F14E67" w:rsidP="008E70D6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E70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</w:t>
      </w:r>
      <w:proofErr w:type="gramStart"/>
      <w:r w:rsidRPr="008E70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./</w:t>
      </w:r>
      <w:proofErr w:type="gramEnd"/>
      <w:r w:rsidRPr="008E70D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Mrs./Ms.] [Hiring Manager’s Name],</w:t>
      </w:r>
    </w:p>
    <w:p w:rsidR="008E70D6" w:rsidRPr="008E70D6" w:rsidRDefault="008E70D6" w:rsidP="008E70D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8E70D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I came across your job posting in XYZ Company for the Hotel Duty Manager position, and I am interested in applying for it. I am the ideal candidate for this position due to my background as Hotel Duty Manager and I am confident that my additional customer service expertise and knowledge will be very helpful to your company.</w:t>
      </w:r>
    </w:p>
    <w:p w:rsidR="008E70D6" w:rsidRPr="008E70D6" w:rsidRDefault="008E70D6" w:rsidP="008E70D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8E70D6" w:rsidRPr="008E70D6" w:rsidRDefault="008E70D6" w:rsidP="008E70D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8E70D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I fulfilled the role of Duty Manager in XYZ Hotel and I effectively managed and supervised a variety of staff members and procedures. I am dedicated to providing first-class customer service, and I am constantly improving my skills to enhance the visiting experience of the guests. I am confident that I can provide quality customer service to the guest and can handle their request and requirements.</w:t>
      </w:r>
    </w:p>
    <w:p w:rsidR="008E70D6" w:rsidRPr="008E70D6" w:rsidRDefault="008E70D6" w:rsidP="008E70D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8E70D6" w:rsidRPr="008E70D6" w:rsidRDefault="008E70D6" w:rsidP="008E70D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8E70D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A few of my qua</w:t>
      </w:r>
      <w:bookmarkStart w:id="0" w:name="_GoBack"/>
      <w:bookmarkEnd w:id="0"/>
      <w:r w:rsidRPr="008E70D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 xml:space="preserve">lifications and credentials include – </w:t>
      </w:r>
    </w:p>
    <w:p w:rsidR="008E70D6" w:rsidRPr="008E70D6" w:rsidRDefault="008E70D6" w:rsidP="008E70D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8E70D6" w:rsidRPr="008E70D6" w:rsidRDefault="008E70D6" w:rsidP="008E70D6">
      <w:pPr>
        <w:pStyle w:val="ListBullet"/>
        <w:numPr>
          <w:ilvl w:val="0"/>
          <w:numId w:val="10"/>
        </w:numPr>
        <w:spacing w:line="276" w:lineRule="auto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8E70D6">
        <w:rPr>
          <w:rFonts w:ascii="Arial" w:hAnsi="Arial" w:cs="Arial"/>
          <w:color w:val="000000" w:themeColor="text1"/>
          <w:sz w:val="24"/>
          <w:szCs w:val="24"/>
          <w:lang w:eastAsia="en-IN"/>
        </w:rPr>
        <w:t>Personally attends to the VIP visitors and reserves special rooms for them.</w:t>
      </w:r>
    </w:p>
    <w:p w:rsidR="008E70D6" w:rsidRPr="008E70D6" w:rsidRDefault="008E70D6" w:rsidP="008E70D6">
      <w:pPr>
        <w:pStyle w:val="ListBullet"/>
        <w:numPr>
          <w:ilvl w:val="0"/>
          <w:numId w:val="10"/>
        </w:numPr>
        <w:spacing w:line="276" w:lineRule="auto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8E70D6">
        <w:rPr>
          <w:rFonts w:ascii="Arial" w:hAnsi="Arial" w:cs="Arial"/>
          <w:color w:val="000000" w:themeColor="text1"/>
          <w:sz w:val="24"/>
          <w:szCs w:val="24"/>
          <w:lang w:eastAsia="en-IN"/>
        </w:rPr>
        <w:t>Works diligently to provide the guests with satisfactory service.</w:t>
      </w:r>
    </w:p>
    <w:p w:rsidR="008E70D6" w:rsidRPr="008E70D6" w:rsidRDefault="008E70D6" w:rsidP="008E70D6">
      <w:pPr>
        <w:pStyle w:val="ListBullet"/>
        <w:numPr>
          <w:ilvl w:val="0"/>
          <w:numId w:val="10"/>
        </w:numPr>
        <w:spacing w:line="276" w:lineRule="auto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8E70D6">
        <w:rPr>
          <w:rFonts w:ascii="Arial" w:hAnsi="Arial" w:cs="Arial"/>
          <w:color w:val="000000" w:themeColor="text1"/>
          <w:sz w:val="24"/>
          <w:szCs w:val="24"/>
          <w:lang w:eastAsia="en-IN"/>
        </w:rPr>
        <w:t>Follows up and oversees every department to ensure that it is operating well.</w:t>
      </w:r>
    </w:p>
    <w:p w:rsidR="008E70D6" w:rsidRPr="008E70D6" w:rsidRDefault="008E70D6" w:rsidP="008E70D6">
      <w:pPr>
        <w:pStyle w:val="ListBullet"/>
        <w:numPr>
          <w:ilvl w:val="0"/>
          <w:numId w:val="10"/>
        </w:numPr>
        <w:spacing w:line="276" w:lineRule="auto"/>
        <w:rPr>
          <w:rFonts w:ascii="Arial" w:hAnsi="Arial" w:cs="Arial"/>
          <w:color w:val="000000" w:themeColor="text1"/>
          <w:sz w:val="24"/>
          <w:szCs w:val="24"/>
          <w:lang w:eastAsia="en-IN"/>
        </w:rPr>
      </w:pPr>
      <w:r w:rsidRPr="008E70D6">
        <w:rPr>
          <w:rFonts w:ascii="Arial" w:hAnsi="Arial" w:cs="Arial"/>
          <w:color w:val="000000" w:themeColor="text1"/>
          <w:sz w:val="24"/>
          <w:szCs w:val="24"/>
          <w:lang w:eastAsia="en-IN"/>
        </w:rPr>
        <w:t>Received the highest ratings and most positive reviews from the guests.</w:t>
      </w:r>
    </w:p>
    <w:p w:rsidR="008E70D6" w:rsidRPr="008E70D6" w:rsidRDefault="008E70D6" w:rsidP="008E70D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</w:p>
    <w:p w:rsidR="008E70D6" w:rsidRPr="008E70D6" w:rsidRDefault="008E70D6" w:rsidP="008E70D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8E70D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Along with my experience and expertise, I also have a strong sense of motivation and work ethic. I have strong enthusiasm for providing excellent customer service. I want to appreciate your attention and time, and I hope to hear from you soon.</w:t>
      </w:r>
    </w:p>
    <w:p w:rsidR="008E70D6" w:rsidRPr="008E70D6" w:rsidRDefault="008E70D6" w:rsidP="008E70D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8E70D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ab/>
      </w:r>
    </w:p>
    <w:p w:rsidR="008E70D6" w:rsidRPr="008E70D6" w:rsidRDefault="008E70D6" w:rsidP="008E70D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8E70D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Sincerely,</w:t>
      </w:r>
    </w:p>
    <w:p w:rsidR="008E70D6" w:rsidRPr="008E70D6" w:rsidRDefault="008E70D6" w:rsidP="008E70D6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</w:pPr>
      <w:r w:rsidRPr="008E70D6">
        <w:rPr>
          <w:rFonts w:ascii="Arial" w:eastAsia="Times New Roman" w:hAnsi="Arial" w:cs="Arial"/>
          <w:color w:val="000000" w:themeColor="text1"/>
          <w:sz w:val="24"/>
          <w:szCs w:val="24"/>
          <w:lang w:eastAsia="en-IN"/>
        </w:rPr>
        <w:t>[Your Name]</w:t>
      </w:r>
    </w:p>
    <w:p w:rsidR="00B94FF0" w:rsidRPr="00FE42DC" w:rsidRDefault="00B94FF0" w:rsidP="008E70D6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34B1" w:rsidRDefault="00B934B1" w:rsidP="007F78FC">
      <w:pPr>
        <w:spacing w:after="0" w:line="240" w:lineRule="auto"/>
      </w:pPr>
      <w:r>
        <w:separator/>
      </w:r>
    </w:p>
  </w:endnote>
  <w:endnote w:type="continuationSeparator" w:id="0">
    <w:p w:rsidR="00B934B1" w:rsidRDefault="00B934B1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702A4CA2" wp14:editId="21CAC4B6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34B1" w:rsidRDefault="00B934B1" w:rsidP="007F78FC">
      <w:pPr>
        <w:spacing w:after="0" w:line="240" w:lineRule="auto"/>
      </w:pPr>
      <w:r>
        <w:separator/>
      </w:r>
    </w:p>
  </w:footnote>
  <w:footnote w:type="continuationSeparator" w:id="0">
    <w:p w:rsidR="00B934B1" w:rsidRDefault="00B934B1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E9B43E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A8D3688"/>
    <w:multiLevelType w:val="hybridMultilevel"/>
    <w:tmpl w:val="9AE4CA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7"/>
  </w:num>
  <w:num w:numId="5">
    <w:abstractNumId w:val="9"/>
  </w:num>
  <w:num w:numId="6">
    <w:abstractNumId w:val="8"/>
  </w:num>
  <w:num w:numId="7">
    <w:abstractNumId w:val="5"/>
  </w:num>
  <w:num w:numId="8">
    <w:abstractNumId w:val="4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E70D6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34B1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8E70D6"/>
    <w:pPr>
      <w:numPr>
        <w:numId w:val="9"/>
      </w:numPr>
      <w:spacing w:after="160" w:line="259" w:lineRule="auto"/>
      <w:contextualSpacing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38981C-F81E-482D-95C3-7EC9D985B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 Duty Manager Cover Letter Sample</dc:title>
  <dc:subject>Create your Cover Letter using Free Hotel Duty Manager Cover Letter Sample Template</dc:subject>
  <dc:creator>Qwikresume.com</dc:creator>
  <dcterms:created xsi:type="dcterms:W3CDTF">2022-10-06T09:30:00Z</dcterms:created>
  <dcterms:modified xsi:type="dcterms:W3CDTF">2022-10-06T09:30:00Z</dcterms:modified>
  <cp:category>Hospitality</cp:category>
</cp:coreProperties>
</file>